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in</w:t>
      </w:r>
      <w:r>
        <w:t xml:space="preserve"> </w:t>
      </w:r>
      <w:r>
        <w:t xml:space="preserve">Senegal</w:t>
      </w:r>
      <w:r>
        <w:t xml:space="preserve"> </w:t>
      </w:r>
      <w:r>
        <w:t xml:space="preserve">Dakar</w:t>
      </w:r>
    </w:p>
    <w:bookmarkStart w:id="20" w:name="cover-letter"/>
    <w:p>
      <w:pPr>
        <w:pStyle w:val="Heading1"/>
      </w:pPr>
      <w:r>
        <w:t xml:space="preserve">Cover Letter</w:t>
      </w:r>
    </w:p>
    <w:p>
      <w:pPr>
        <w:pStyle w:val="FirstParagraph"/>
      </w:pPr>
      <w:r>
        <w:t xml:space="preserve">Dear Hiring Committee,</w:t>
      </w:r>
    </w:p>
    <w:p>
      <w:pPr>
        <w:pStyle w:val="BodyText"/>
      </w:pPr>
      <w:r>
        <w:t xml:space="preserve">I am writing this Cover Letter to formally express my sincere interest in the Police Officer position within the Senegal Dakar metropolitan area. As a dedicated law enforcement professional with a proven track record of upholding public safety and fostering community trust, I am eager to contribute my skills, knowledge, and unwavering commitment to service in one of West Africa’s most dynamic cities. Senegal Dakar, with its unique blend of cultural heritage and urban challenges, represents an ideal opportunity for me to apply my expertise as a Police Officer while aligning with the city’s vision of creating a safer and more equitable environment for all residents.</w:t>
      </w:r>
    </w:p>
    <w:p>
      <w:pPr>
        <w:pStyle w:val="BodyText"/>
      </w:pPr>
      <w:r>
        <w:t xml:space="preserve">With over [X years] of experience in law enforcement, I have developed a strong foundation in criminal investigation, community engagement, and crisis management. My career has been defined by a steadfast commitment to justice, integrity, and the protection of public welfare. As a Police Officer, I understand the critical role that officers play in maintaining order and building trust between communities and authorities. In Senegal Dakar—where rapid urbanization and social diversity present both opportunities and challenges—I am confident that my background equips me to address these complexities with professionalism, empathy, and strategic thinking.</w:t>
      </w:r>
    </w:p>
    <w:p>
      <w:pPr>
        <w:pStyle w:val="BodyText"/>
      </w:pPr>
      <w:r>
        <w:t xml:space="preserve">One of the core reasons I am drawn to this role in Senegal Dakar is the city’s pivotal position as a cultural and economic hub. Dakar is not only the capital of Senegal but also a gateway to West Africa, making it a focal point for cross-border interactions, tourism, and international collaboration. This unique context demands police officers who are not only skilled in traditional law enforcement but also adept at navigating multicultural environments. My experience working in diverse communities has honed my ability to communicate effectively across cultural boundaries, resolve conflicts peacefully, and foster inclusive policing practices that resonate with the values of Senegalese society.</w:t>
      </w:r>
    </w:p>
    <w:p>
      <w:pPr>
        <w:pStyle w:val="BodyText"/>
      </w:pPr>
      <w:r>
        <w:t xml:space="preserve">As a Police Officer, I have consistently prioritized community-oriented approaches to public safety. In my previous roles, I participated in neighborhood outreach programs, crime prevention initiatives, and educational workshops aimed at empowering citizens to engage actively with law enforcement. These efforts have reinforced my belief that effective policing is not about authority alone but about partnership and mutual respect. In Senegal Dakar, I aim to build on this philosophy by collaborating with local leaders, youth organizations, and community groups to address root causes of crime and promote social cohesion. By fostering open dialogue and transparency, I am confident that we can create a safer environment where every resident feels valued and protected.</w:t>
      </w:r>
    </w:p>
    <w:p>
      <w:pPr>
        <w:pStyle w:val="BodyText"/>
      </w:pPr>
      <w:r>
        <w:t xml:space="preserve">Senegal Dakar’s distinct challenges—ranging from traffic congestion to economic disparities—require innovative solutions tailored to the city’s needs. As a Police Officer, I have always embraced adaptability and continuous learning. My training in [specific certifications or programs, e.g., "urban crime prevention" or "cybercrime investigation"] has prepared me to tackle modern policing issues while remaining grounded in ethical principles. In Dakar, I am eager to apply these skills to support initiatives such as smart policing technologies, community-based patrols, and anti-corruption efforts that align with the city’s developmental goals.</w:t>
      </w:r>
    </w:p>
    <w:p>
      <w:pPr>
        <w:pStyle w:val="BodyText"/>
      </w:pPr>
      <w:r>
        <w:t xml:space="preserve">What sets me apart as a Police Officer is my deep respect for the cultural and historical significance of the regions I serve. Senegal’s rich traditions of hospitality, resilience, and collective responsibility resonate strongly with my personal values. I am particularly inspired by Dakar’s vibrant neighborhoods, where families, businesses, and institutions coexist in a dynamic tapestry. As a Police Officer here, I would strive to honor this heritage while ensuring that the rule of law is upheld with fairness and compassion. My goal is to be a bridge between the police force and the communities it serves—a role that requires both authority and empathy.</w:t>
      </w:r>
    </w:p>
    <w:p>
      <w:pPr>
        <w:pStyle w:val="BodyText"/>
      </w:pPr>
      <w:r>
        <w:t xml:space="preserve">Moreover, my proficiency in [languages, if applicable] allows me to connect with diverse populations in Senegal Dakar, further enhancing my ability to serve effectively. I am also committed to upholding the highest standards of accountability and transparency, as these are essential for maintaining public trust. In a city like Dakar, where the expectations of citizens are high and the stakes of law enforcement are profound, I believe that integrity and dedication must always be at the forefront.</w:t>
      </w:r>
    </w:p>
    <w:p>
      <w:pPr>
        <w:pStyle w:val="BodyText"/>
      </w:pPr>
      <w:r>
        <w:t xml:space="preserve">Finally, I am deeply motivated by the opportunity to contribute to Senegal Dakar’s continued growth as a model for progressive policing in Africa. The city’s efforts to modernize its infrastructure, expand access to education, and promote sustainable development are commendable. As a Police Officer, I am eager to support these initiatives by ensuring that public safety remains a cornerstone of this progress. I am confident that my skills, passion for service, and cultural sensitivity will enable me to make meaningful contributions to the police force in Dakar.</w:t>
      </w:r>
    </w:p>
    <w:p>
      <w:pPr>
        <w:pStyle w:val="BodyText"/>
      </w:pPr>
      <w:r>
        <w:t xml:space="preserve">Thank you for considering my application. I would be honored to bring my experience and dedication to the role of Police Officer in Senegal Dakar. I welcome the opportunity to discuss how my background aligns with the needs of your department and how I can help advance the mission of safeguarding this remarkable city. Please feel free to contact me at [your phone number] or [your email address] for further informat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ce Officer Position in Senegal Dakar</dc:title>
  <dc:creator/>
  <dc:language>en</dc:language>
  <cp:keywords/>
  <dcterms:created xsi:type="dcterms:W3CDTF">2026-07-21T11:50:16Z</dcterms:created>
  <dcterms:modified xsi:type="dcterms:W3CDTF">2026-07-21T11:50:16Z</dcterms:modified>
</cp:coreProperties>
</file>

<file path=docProps/custom.xml><?xml version="1.0" encoding="utf-8"?>
<Properties xmlns="http://schemas.openxmlformats.org/officeDocument/2006/custom-properties" xmlns:vt="http://schemas.openxmlformats.org/officeDocument/2006/docPropsVTypes"/>
</file>